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CCA1056" w14:textId="6B74826D" w:rsidR="00030EE3" w:rsidRDefault="009009DC" w:rsidP="00F45E80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</w:t>
      </w:r>
      <w:r w:rsidR="00F45E8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о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45E8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аве за подстицање и унапређење енергетске ефикасности ЈП1/22</w:t>
      </w:r>
      <w:r w:rsidR="00F45E8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</w:t>
      </w:r>
      <w:r w:rsidR="00F45E8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ородичне куће и станове у општини Нови Кнежевац у 2022. години</w:t>
      </w:r>
    </w:p>
    <w:p w14:paraId="09775DCD" w14:textId="77777777" w:rsidR="00F45E80" w:rsidRPr="00F45E80" w:rsidRDefault="00F45E80" w:rsidP="00F45E80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14:paraId="7A193064" w14:textId="77777777" w:rsidR="0098000B" w:rsidRPr="00290B87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Листа </w:t>
      </w:r>
      <w:r w:rsidR="00A30C39"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их субјеката/извођача радова</w:t>
      </w:r>
      <w:r w:rsidR="009009DC"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са које грађани </w:t>
      </w:r>
      <w:r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бирају </w:t>
      </w:r>
      <w:r w:rsidR="00A30C39"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извођача</w:t>
      </w:r>
      <w:r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одговарајућу меру</w:t>
      </w:r>
      <w:r w:rsidR="007E37D4"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 </w:t>
      </w:r>
      <w:r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д које</w:t>
      </w:r>
      <w:r w:rsidR="007E37D4"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</w:t>
      </w:r>
      <w:r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морају да прибаве предрачун са ценом </w:t>
      </w:r>
      <w:r w:rsidR="007E37D4"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за</w:t>
      </w:r>
      <w:r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опрем</w:t>
      </w:r>
      <w:r w:rsidR="007E37D4"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у</w:t>
      </w:r>
      <w:r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 уградњ</w:t>
      </w:r>
      <w:r w:rsidR="007E37D4"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у</w:t>
      </w:r>
      <w:r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. </w:t>
      </w:r>
    </w:p>
    <w:p w14:paraId="6DF8A318" w14:textId="77777777" w:rsidR="00290B87" w:rsidRPr="00290B87" w:rsidRDefault="00290B87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45DA6ED" w14:textId="0C54CB20" w:rsidR="00CA0418" w:rsidRPr="00290B87" w:rsidRDefault="00837E87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оре наведени</w:t>
      </w:r>
      <w:r w:rsidR="00CA0418" w:rsidRPr="00290B8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предрачун је обавезно поднети уз пријаву.</w:t>
      </w:r>
    </w:p>
    <w:p w14:paraId="5ED6D296" w14:textId="6A1BBF36" w:rsidR="0098000B" w:rsidRDefault="0098000B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458372E1" w14:textId="2A21B22E" w:rsidR="0098000B" w:rsidRPr="0098000B" w:rsidRDefault="0098000B" w:rsidP="0098000B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иректни корисници,</w:t>
      </w:r>
      <w:r w:rsidRPr="0098000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о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наведеним </w:t>
      </w:r>
      <w:r w:rsidRPr="0098000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ма енергетске санациј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,</w:t>
      </w:r>
      <w:r w:rsidRPr="0098000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у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ледећи привредни субјекти/извођачи радова</w:t>
      </w:r>
      <w:r w:rsidRPr="0098000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:</w:t>
      </w:r>
    </w:p>
    <w:p w14:paraId="7259B57B" w14:textId="77777777" w:rsidR="0098000B" w:rsidRPr="00CA0418" w:rsidRDefault="0098000B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EB6073A" w14:textId="633F0153" w:rsidR="0098000B" w:rsidRPr="00DC4A2B" w:rsidRDefault="0098000B" w:rsidP="00DC4A2B">
      <w:pPr>
        <w:pStyle w:val="ListParagraph"/>
        <w:numPr>
          <w:ilvl w:val="0"/>
          <w:numId w:val="33"/>
        </w:numPr>
        <w:spacing w:after="0" w:line="240" w:lineRule="auto"/>
        <w:ind w:left="284" w:hanging="284"/>
        <w:jc w:val="both"/>
        <w:rPr>
          <w:rFonts w:ascii="Times New Roman" w:eastAsia="Calibri" w:hAnsi="Times New Roman" w:cs="Times New Roman"/>
          <w:b/>
          <w:sz w:val="24"/>
          <w:szCs w:val="24"/>
          <w:lang w:val="ru-RU"/>
        </w:rPr>
      </w:pPr>
      <w:r w:rsidRPr="00DC4A2B">
        <w:rPr>
          <w:rFonts w:ascii="Times New Roman" w:eastAsia="Calibri" w:hAnsi="Times New Roman" w:cs="Times New Roman"/>
          <w:b/>
          <w:sz w:val="24"/>
          <w:szCs w:val="24"/>
          <w:lang w:val="ru-RU"/>
        </w:rPr>
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. </w:t>
      </w:r>
    </w:p>
    <w:p w14:paraId="783FF9BC" w14:textId="77777777" w:rsidR="0098000B" w:rsidRPr="0098000B" w:rsidRDefault="0098000B" w:rsidP="0098000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3"/>
        <w:gridCol w:w="9255"/>
      </w:tblGrid>
      <w:tr w:rsidR="0098000B" w:rsidRPr="0098000B" w14:paraId="6386A4A6" w14:textId="77777777" w:rsidTr="004C5C32">
        <w:trPr>
          <w:trHeight w:hRule="exact" w:val="572"/>
          <w:jc w:val="center"/>
        </w:trPr>
        <w:tc>
          <w:tcPr>
            <w:tcW w:w="458" w:type="pct"/>
            <w:shd w:val="clear" w:color="auto" w:fill="auto"/>
            <w:vAlign w:val="center"/>
          </w:tcPr>
          <w:p w14:paraId="495C8DF1" w14:textId="77777777" w:rsidR="0098000B" w:rsidRPr="0098000B" w:rsidRDefault="0098000B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1.</w:t>
            </w:r>
          </w:p>
        </w:tc>
        <w:tc>
          <w:tcPr>
            <w:tcW w:w="4542" w:type="pct"/>
            <w:shd w:val="clear" w:color="auto" w:fill="auto"/>
            <w:vAlign w:val="center"/>
          </w:tcPr>
          <w:p w14:paraId="7EBE3F12" w14:textId="76CF993A" w:rsidR="0098000B" w:rsidRPr="00F226C2" w:rsidRDefault="0098000B" w:rsidP="001C5C9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Timea Martonoši PR trgovinska radnja BAUPLAST PVC</w:t>
            </w: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STOLARIJA SENTA</w:t>
            </w:r>
            <w:r w:rsidR="001C5C9A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, </w:t>
            </w:r>
            <w:r w:rsidR="001C5C9A" w:rsidRPr="001C5C9A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24400 Сента, ул. Доже Ђерђа бр.34</w:t>
            </w:r>
            <w:r w:rsidR="001C5C9A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, </w:t>
            </w:r>
            <w:r w:rsidR="00F226C2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контакт особа: Тимеа Мартоноши, </w:t>
            </w:r>
            <w:r w:rsidR="001C5C9A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телефон:</w:t>
            </w:r>
            <w:r w:rsidR="001C5C9A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  <w:r w:rsidR="00F226C2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064/64-22-044</w:t>
            </w:r>
            <w:r w:rsidR="001C5C9A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</w:t>
            </w:r>
            <w:r w:rsidR="001C5C9A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е</w:t>
            </w:r>
            <w:r w:rsidR="001C5C9A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-mail</w:t>
            </w:r>
            <w:r w:rsidR="001C5C9A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:</w:t>
            </w:r>
            <w:r w:rsidR="00F226C2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hyperlink r:id="rId9" w:history="1">
              <w:r w:rsidR="00F226C2"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bauplast.rs@gmail.com</w:t>
              </w:r>
            </w:hyperlink>
            <w:r w:rsidR="00F226C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</w:tr>
      <w:tr w:rsidR="0098000B" w:rsidRPr="0098000B" w14:paraId="2D43C472" w14:textId="77777777" w:rsidTr="004C5C32">
        <w:trPr>
          <w:trHeight w:hRule="exact" w:val="572"/>
          <w:jc w:val="center"/>
        </w:trPr>
        <w:tc>
          <w:tcPr>
            <w:tcW w:w="458" w:type="pct"/>
            <w:shd w:val="clear" w:color="auto" w:fill="auto"/>
            <w:vAlign w:val="center"/>
          </w:tcPr>
          <w:p w14:paraId="3F67721C" w14:textId="77777777" w:rsidR="0098000B" w:rsidRPr="0098000B" w:rsidRDefault="0098000B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2.</w:t>
            </w:r>
          </w:p>
        </w:tc>
        <w:tc>
          <w:tcPr>
            <w:tcW w:w="4542" w:type="pct"/>
            <w:shd w:val="clear" w:color="auto" w:fill="auto"/>
            <w:vAlign w:val="center"/>
          </w:tcPr>
          <w:p w14:paraId="7E917509" w14:textId="587D6210" w:rsidR="0098000B" w:rsidRPr="00DF01BC" w:rsidRDefault="0098000B" w:rsidP="003F44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ZTR „SD PLAST“ Stevan Stankov PR</w:t>
            </w:r>
            <w:r w:rsid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 w:rsidR="002B1D77"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24000 Суботица, ул. Палмотићева бр.45</w:t>
            </w:r>
            <w:r w:rsid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 w:rsidR="00DF01BC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контакт особа: Стеван Станков, </w:t>
            </w:r>
            <w:r w:rsidR="002B1D77"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телефон: </w:t>
            </w:r>
            <w:r w:rsidR="00DF01BC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060/315-31-01</w:t>
            </w:r>
            <w:r w:rsidR="002B1D77"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 е-mail:</w:t>
            </w:r>
            <w:r w:rsidR="00DF01BC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  <w:hyperlink r:id="rId10" w:history="1">
              <w:r w:rsidR="00DF01BC"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sr-Latn-RS"/>
                </w:rPr>
                <w:t>sdplast@gmail.com</w:t>
              </w:r>
            </w:hyperlink>
            <w:r w:rsidR="00DF01BC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</w:p>
        </w:tc>
      </w:tr>
      <w:tr w:rsidR="0098000B" w:rsidRPr="0098000B" w14:paraId="1D8C563E" w14:textId="77777777" w:rsidTr="004C5C32">
        <w:trPr>
          <w:trHeight w:hRule="exact" w:val="572"/>
          <w:jc w:val="center"/>
        </w:trPr>
        <w:tc>
          <w:tcPr>
            <w:tcW w:w="458" w:type="pct"/>
            <w:shd w:val="clear" w:color="auto" w:fill="auto"/>
            <w:vAlign w:val="center"/>
          </w:tcPr>
          <w:p w14:paraId="1BD40BBA" w14:textId="77777777" w:rsidR="0098000B" w:rsidRPr="0098000B" w:rsidRDefault="0098000B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3.</w:t>
            </w:r>
          </w:p>
        </w:tc>
        <w:tc>
          <w:tcPr>
            <w:tcW w:w="4542" w:type="pct"/>
            <w:shd w:val="clear" w:color="auto" w:fill="auto"/>
            <w:vAlign w:val="center"/>
          </w:tcPr>
          <w:p w14:paraId="30D2AEE5" w14:textId="7140E59C" w:rsidR="0098000B" w:rsidRPr="002B1D77" w:rsidRDefault="0098000B" w:rsidP="00DF01B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„METALMANIA“ DOO</w:t>
            </w:r>
            <w:r w:rsid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 w:rsidR="00D24CDA" w:rsidRPr="00D24CDA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24420 Кањижа, ул. Фехер Ференца бб</w:t>
            </w:r>
            <w:r w:rsidR="00D24CDA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 w:rsidR="00DF01BC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контакт особа: Ласло Тандари, </w:t>
            </w:r>
            <w:r w:rsidR="00DF01BC"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телефон: </w:t>
            </w:r>
            <w:r w:rsidR="00DF01BC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063/51-89-25</w:t>
            </w:r>
            <w:r w:rsidR="00DF01BC"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 е-mail:</w:t>
            </w:r>
            <w:r w:rsidR="00DF01BC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  <w:hyperlink r:id="rId11" w:history="1">
              <w:r w:rsidR="00F226C2"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sr-Latn-RS"/>
                </w:rPr>
                <w:t>metalmaniamp@gmail.com</w:t>
              </w:r>
            </w:hyperlink>
          </w:p>
        </w:tc>
      </w:tr>
    </w:tbl>
    <w:p w14:paraId="2BD55434" w14:textId="77777777" w:rsidR="0098000B" w:rsidRPr="0098000B" w:rsidRDefault="0098000B" w:rsidP="0098000B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</w:p>
    <w:p w14:paraId="320C13E7" w14:textId="5D77BE4E" w:rsidR="0098000B" w:rsidRPr="00DC4A2B" w:rsidRDefault="0098000B" w:rsidP="00DC4A2B">
      <w:pPr>
        <w:pStyle w:val="ListParagraph"/>
        <w:numPr>
          <w:ilvl w:val="0"/>
          <w:numId w:val="33"/>
        </w:numPr>
        <w:spacing w:after="0" w:line="240" w:lineRule="auto"/>
        <w:ind w:left="284" w:hanging="284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DC4A2B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>Н</w:t>
      </w:r>
      <w:r w:rsidRPr="00DC4A2B">
        <w:rPr>
          <w:rFonts w:ascii="Times New Roman" w:eastAsia="Calibri" w:hAnsi="Times New Roman" w:cs="Times New Roman"/>
          <w:b/>
          <w:sz w:val="24"/>
          <w:szCs w:val="24"/>
          <w:lang w:val="en-US"/>
        </w:rPr>
        <w:t>абавка и инсталација котлова на природни гас, грејача простора, или замена постојећег грејача простора (котао или пећ) ефикаснијим, за породичне куће и станове.</w:t>
      </w:r>
    </w:p>
    <w:p w14:paraId="14644390" w14:textId="77777777" w:rsidR="0098000B" w:rsidRPr="0098000B" w:rsidRDefault="0098000B" w:rsidP="0098000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228"/>
      </w:tblGrid>
      <w:tr w:rsidR="0098000B" w:rsidRPr="0098000B" w14:paraId="2ADAEBC9" w14:textId="77777777" w:rsidTr="000C2512">
        <w:trPr>
          <w:trHeight w:hRule="exact" w:val="560"/>
          <w:jc w:val="center"/>
        </w:trPr>
        <w:tc>
          <w:tcPr>
            <w:tcW w:w="471" w:type="pct"/>
            <w:shd w:val="clear" w:color="auto" w:fill="auto"/>
            <w:vAlign w:val="center"/>
          </w:tcPr>
          <w:p w14:paraId="65809917" w14:textId="77777777" w:rsidR="0098000B" w:rsidRPr="0098000B" w:rsidRDefault="0098000B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1.</w:t>
            </w:r>
          </w:p>
        </w:tc>
        <w:tc>
          <w:tcPr>
            <w:tcW w:w="4529" w:type="pct"/>
            <w:shd w:val="clear" w:color="auto" w:fill="auto"/>
            <w:vAlign w:val="center"/>
          </w:tcPr>
          <w:p w14:paraId="117E06E3" w14:textId="5FE824BB" w:rsidR="0098000B" w:rsidRPr="003F4452" w:rsidRDefault="0098000B" w:rsidP="004351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„GASTEC“ DOO</w:t>
            </w:r>
            <w:r w:rsidR="003F4452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 w:rsidR="007B392B" w:rsidRPr="007B392B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26300 Вршац, ул. Ђуре Цвејића бр.2</w:t>
            </w:r>
            <w:r w:rsidR="007B392B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 w:rsidR="00DF01BC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контакт особа: Борислав Миљуш, </w:t>
            </w:r>
            <w:r w:rsidR="007B392B"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телефон: </w:t>
            </w:r>
            <w:r w:rsidR="00DF01BC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063/25-23-29</w:t>
            </w:r>
            <w:r w:rsidR="007B392B"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 е-mail:</w:t>
            </w:r>
            <w:r w:rsidR="00DF01BC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  <w:hyperlink r:id="rId12" w:history="1">
              <w:r w:rsidR="00DF01BC"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sr-Latn-RS"/>
                </w:rPr>
                <w:t>gastec.rs@gmail.com</w:t>
              </w:r>
            </w:hyperlink>
            <w:r w:rsidR="00DF01BC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</w:p>
        </w:tc>
      </w:tr>
      <w:tr w:rsidR="0098000B" w:rsidRPr="0098000B" w14:paraId="02FB7121" w14:textId="77777777" w:rsidTr="000C2512">
        <w:trPr>
          <w:trHeight w:hRule="exact" w:val="560"/>
          <w:jc w:val="center"/>
        </w:trPr>
        <w:tc>
          <w:tcPr>
            <w:tcW w:w="471" w:type="pct"/>
            <w:shd w:val="clear" w:color="auto" w:fill="auto"/>
            <w:vAlign w:val="center"/>
          </w:tcPr>
          <w:p w14:paraId="2B945623" w14:textId="77777777" w:rsidR="0098000B" w:rsidRPr="0098000B" w:rsidRDefault="0098000B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2.</w:t>
            </w:r>
          </w:p>
        </w:tc>
        <w:tc>
          <w:tcPr>
            <w:tcW w:w="4529" w:type="pct"/>
            <w:shd w:val="clear" w:color="auto" w:fill="auto"/>
            <w:vAlign w:val="center"/>
          </w:tcPr>
          <w:p w14:paraId="74B94791" w14:textId="79EE8B41" w:rsidR="0098000B" w:rsidRPr="00EE4119" w:rsidRDefault="00435189" w:rsidP="004351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„ENERGY NET SERVICES“ DO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</w:t>
            </w:r>
            <w:r w:rsidR="007B392B"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  <w:r w:rsidR="002B7FA1" w:rsidRPr="002B7FA1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21000 Нови Сад, ул. Темеринска бр.111</w:t>
            </w:r>
            <w:r w:rsidR="002B7FA1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 w:rsidR="00EE4119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контакт особа: Далибор Јовановић, </w:t>
            </w:r>
            <w:r w:rsidR="007B392B"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телефон: </w:t>
            </w:r>
            <w:r w:rsidR="00EE4119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066/280-139</w:t>
            </w:r>
            <w:r w:rsidR="007B392B"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 е-mail:</w:t>
            </w:r>
            <w:r w:rsidR="00EE4119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hyperlink r:id="rId13" w:history="1">
              <w:r w:rsidR="00EE4119"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astraco@eunet.rs</w:t>
              </w:r>
            </w:hyperlink>
            <w:r w:rsidR="00EE411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hyperlink r:id="rId14" w:history="1">
              <w:r w:rsidR="00EE4119"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servis@energynet.rs</w:t>
              </w:r>
            </w:hyperlink>
            <w:r w:rsidR="00EE411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</w:tr>
      <w:tr w:rsidR="0098000B" w:rsidRPr="0098000B" w14:paraId="151BC39C" w14:textId="77777777" w:rsidTr="000C2512">
        <w:trPr>
          <w:trHeight w:hRule="exact" w:val="560"/>
          <w:jc w:val="center"/>
        </w:trPr>
        <w:tc>
          <w:tcPr>
            <w:tcW w:w="471" w:type="pct"/>
            <w:shd w:val="clear" w:color="auto" w:fill="auto"/>
            <w:vAlign w:val="center"/>
          </w:tcPr>
          <w:p w14:paraId="032F9E63" w14:textId="77777777" w:rsidR="0098000B" w:rsidRPr="0098000B" w:rsidRDefault="0098000B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3.</w:t>
            </w:r>
          </w:p>
        </w:tc>
        <w:tc>
          <w:tcPr>
            <w:tcW w:w="4529" w:type="pct"/>
            <w:shd w:val="clear" w:color="auto" w:fill="auto"/>
            <w:vAlign w:val="center"/>
          </w:tcPr>
          <w:p w14:paraId="54DBF390" w14:textId="1086551B" w:rsidR="0098000B" w:rsidRPr="00DF01BC" w:rsidRDefault="00435189" w:rsidP="00980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„EKO-TERM“ DO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 w:rsidR="00B26905" w:rsidRPr="00B26905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24400 Сента, ул. Арпадова бр.52</w:t>
            </w:r>
            <w:r w:rsidR="00B26905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 w:rsidR="00DF01BC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контакт особа: Карољ Ленђел, </w:t>
            </w:r>
            <w:r w:rsidR="007B392B"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телефон: </w:t>
            </w:r>
            <w:r w:rsidR="00DF01BC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063/569-294</w:t>
            </w:r>
            <w:r w:rsidR="007B392B"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 е-mail:</w:t>
            </w:r>
            <w:r w:rsidR="00DF01BC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hyperlink r:id="rId15" w:history="1">
              <w:r w:rsidR="00DF01BC"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klengyel@eko-term.co.rs</w:t>
              </w:r>
            </w:hyperlink>
            <w:r w:rsidR="00DF01B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</w:tr>
      <w:tr w:rsidR="0098000B" w:rsidRPr="0098000B" w14:paraId="0809BBA2" w14:textId="77777777" w:rsidTr="000C2512">
        <w:trPr>
          <w:trHeight w:hRule="exact" w:val="560"/>
          <w:jc w:val="center"/>
        </w:trPr>
        <w:tc>
          <w:tcPr>
            <w:tcW w:w="471" w:type="pct"/>
            <w:shd w:val="clear" w:color="auto" w:fill="auto"/>
            <w:vAlign w:val="center"/>
          </w:tcPr>
          <w:p w14:paraId="652C03DF" w14:textId="77777777" w:rsidR="0098000B" w:rsidRPr="0098000B" w:rsidRDefault="0098000B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4.</w:t>
            </w:r>
          </w:p>
        </w:tc>
        <w:tc>
          <w:tcPr>
            <w:tcW w:w="4529" w:type="pct"/>
            <w:shd w:val="clear" w:color="auto" w:fill="auto"/>
            <w:vAlign w:val="center"/>
          </w:tcPr>
          <w:p w14:paraId="649D77CC" w14:textId="37BEAAB6" w:rsidR="0098000B" w:rsidRPr="00F226C2" w:rsidRDefault="00435189" w:rsidP="00980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„SUPIĆ COMPANY“ DO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</w:t>
            </w:r>
            <w:r w:rsidR="00091A48">
              <w:t xml:space="preserve"> </w:t>
            </w:r>
            <w:r w:rsidR="00091A48" w:rsidRPr="00091A48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24420 Кањижа, ул. Џемала Биједића бб</w:t>
            </w:r>
            <w:r w:rsidR="00091A48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 w:rsidR="007B392B"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  <w:r w:rsidR="00F226C2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контакт особа: Константин Супић, </w:t>
            </w:r>
            <w:r w:rsidR="007B392B"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телефон: </w:t>
            </w:r>
            <w:r w:rsidR="00F226C2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064/61-66-362</w:t>
            </w:r>
            <w:r w:rsidR="007B392B"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 е-mail:</w:t>
            </w:r>
            <w:r w:rsidR="00F226C2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hyperlink r:id="rId16" w:history="1">
              <w:r w:rsidR="00F226C2"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supickosta@stcable.net</w:t>
              </w:r>
            </w:hyperlink>
            <w:r w:rsidR="00F226C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786FE641" w14:textId="77777777" w:rsidR="0098000B" w:rsidRPr="0098000B" w:rsidRDefault="0098000B" w:rsidP="0098000B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ru-RU"/>
        </w:rPr>
      </w:pPr>
    </w:p>
    <w:p w14:paraId="77E1327D" w14:textId="0D74714B" w:rsidR="0098000B" w:rsidRPr="00DC4A2B" w:rsidRDefault="0098000B" w:rsidP="00DC4A2B">
      <w:pPr>
        <w:pStyle w:val="ListParagraph"/>
        <w:numPr>
          <w:ilvl w:val="0"/>
          <w:numId w:val="33"/>
        </w:numPr>
        <w:spacing w:after="0" w:line="240" w:lineRule="auto"/>
        <w:ind w:left="284" w:hanging="284"/>
        <w:jc w:val="both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  <w:r w:rsidRPr="00DC4A2B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>Н</w:t>
      </w:r>
      <w:r w:rsidRPr="00DC4A2B">
        <w:rPr>
          <w:rFonts w:ascii="Times New Roman" w:eastAsia="Calibri" w:hAnsi="Times New Roman" w:cs="Times New Roman"/>
          <w:b/>
          <w:sz w:val="24"/>
          <w:szCs w:val="24"/>
          <w:lang w:val="en-US"/>
        </w:rPr>
        <w:t>абавка и инсталација котлова на биомасу (дрвни пелет, брикет, сечка), грејача простора, или замена постојећег грејача простора (котао или пећ) ефикаснијим, за породичне куће и станове.</w:t>
      </w:r>
    </w:p>
    <w:p w14:paraId="06DC31AC" w14:textId="77777777" w:rsidR="00DC4A2B" w:rsidRPr="0098000B" w:rsidRDefault="00DC4A2B" w:rsidP="00DC4A2B">
      <w:pPr>
        <w:pStyle w:val="ListParagraph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228"/>
      </w:tblGrid>
      <w:tr w:rsidR="00B03175" w:rsidRPr="0098000B" w14:paraId="0D9963E9" w14:textId="77777777" w:rsidTr="008534C3">
        <w:trPr>
          <w:trHeight w:hRule="exact" w:val="567"/>
          <w:jc w:val="center"/>
        </w:trPr>
        <w:tc>
          <w:tcPr>
            <w:tcW w:w="471" w:type="pct"/>
            <w:shd w:val="clear" w:color="auto" w:fill="auto"/>
            <w:vAlign w:val="center"/>
          </w:tcPr>
          <w:p w14:paraId="155ACE63" w14:textId="77777777" w:rsidR="00B03175" w:rsidRPr="0098000B" w:rsidRDefault="00B03175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1.</w:t>
            </w:r>
          </w:p>
        </w:tc>
        <w:tc>
          <w:tcPr>
            <w:tcW w:w="4529" w:type="pct"/>
            <w:shd w:val="clear" w:color="auto" w:fill="auto"/>
            <w:vAlign w:val="center"/>
          </w:tcPr>
          <w:p w14:paraId="57AC71DF" w14:textId="462C9D7A" w:rsidR="00B03175" w:rsidRPr="0098000B" w:rsidRDefault="007F09F6" w:rsidP="00980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„ENERGY NET SERVICES“ DO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  <w:r w:rsidRPr="002B7FA1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21000 Нови Сад, ул. Темеринска бр.11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контакт особа: Далибор Јовановић, 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телефон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066/280-139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 е-mail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hyperlink r:id="rId17" w:history="1">
              <w:r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astraco@eunet.rs</w:t>
              </w:r>
            </w:hyperlink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hyperlink r:id="rId18" w:history="1">
              <w:r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servis@energynet.rs</w:t>
              </w:r>
            </w:hyperlink>
          </w:p>
        </w:tc>
      </w:tr>
      <w:tr w:rsidR="00B03175" w:rsidRPr="0098000B" w14:paraId="2BA3A5BA" w14:textId="77777777" w:rsidTr="008534C3">
        <w:trPr>
          <w:trHeight w:hRule="exact" w:val="567"/>
          <w:jc w:val="center"/>
        </w:trPr>
        <w:tc>
          <w:tcPr>
            <w:tcW w:w="471" w:type="pct"/>
            <w:shd w:val="clear" w:color="auto" w:fill="auto"/>
            <w:vAlign w:val="center"/>
          </w:tcPr>
          <w:p w14:paraId="509AAAB3" w14:textId="77777777" w:rsidR="00B03175" w:rsidRPr="0098000B" w:rsidRDefault="00B03175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2.</w:t>
            </w:r>
          </w:p>
        </w:tc>
        <w:tc>
          <w:tcPr>
            <w:tcW w:w="4529" w:type="pct"/>
            <w:shd w:val="clear" w:color="auto" w:fill="auto"/>
            <w:vAlign w:val="center"/>
          </w:tcPr>
          <w:p w14:paraId="589372B0" w14:textId="6413F44C" w:rsidR="00B03175" w:rsidRPr="0098000B" w:rsidRDefault="00DF01BC" w:rsidP="00980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„EKO-TERM“ DO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 w:rsidRPr="00B26905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24400 Сента, ул. Арпадова бр.5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контакт особа: Карољ Ленђел, 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телефон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063/569-294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 е-mail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hyperlink r:id="rId19" w:history="1">
              <w:r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klengyel@eko-term.co.rs</w:t>
              </w:r>
            </w:hyperlink>
          </w:p>
        </w:tc>
      </w:tr>
    </w:tbl>
    <w:p w14:paraId="4019979A" w14:textId="77777777" w:rsidR="0098000B" w:rsidRPr="0098000B" w:rsidRDefault="0098000B" w:rsidP="0098000B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</w:p>
    <w:p w14:paraId="30D9D047" w14:textId="3330F285" w:rsidR="0098000B" w:rsidRPr="00DC4A2B" w:rsidRDefault="0098000B" w:rsidP="00DC4A2B">
      <w:pPr>
        <w:pStyle w:val="ListParagraph"/>
        <w:numPr>
          <w:ilvl w:val="0"/>
          <w:numId w:val="33"/>
        </w:numPr>
        <w:spacing w:after="0" w:line="240" w:lineRule="auto"/>
        <w:ind w:left="284" w:hanging="284"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C4A2B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lastRenderedPageBreak/>
        <w:t>Замена постојеће или уградња нове цевне мреже, грејних тела-радијатора и пратећег прибора за породичне куће и станове.</w:t>
      </w:r>
    </w:p>
    <w:p w14:paraId="2F180BC3" w14:textId="77777777" w:rsidR="0098000B" w:rsidRPr="0098000B" w:rsidRDefault="0098000B" w:rsidP="0098000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228"/>
      </w:tblGrid>
      <w:tr w:rsidR="0098000B" w:rsidRPr="0098000B" w14:paraId="0E5E3AB3" w14:textId="77777777" w:rsidTr="008534C3">
        <w:trPr>
          <w:trHeight w:hRule="exact" w:val="567"/>
          <w:jc w:val="center"/>
        </w:trPr>
        <w:tc>
          <w:tcPr>
            <w:tcW w:w="471" w:type="pct"/>
            <w:shd w:val="clear" w:color="auto" w:fill="auto"/>
            <w:vAlign w:val="center"/>
          </w:tcPr>
          <w:p w14:paraId="4887F4C2" w14:textId="77777777" w:rsidR="0098000B" w:rsidRPr="0098000B" w:rsidRDefault="0098000B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1.</w:t>
            </w:r>
          </w:p>
        </w:tc>
        <w:tc>
          <w:tcPr>
            <w:tcW w:w="4529" w:type="pct"/>
            <w:shd w:val="clear" w:color="auto" w:fill="auto"/>
            <w:vAlign w:val="center"/>
          </w:tcPr>
          <w:p w14:paraId="22C583CE" w14:textId="4CB7A8E4" w:rsidR="0098000B" w:rsidRPr="00DF01BC" w:rsidRDefault="00DF01BC" w:rsidP="00980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F01BC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„GASTEC“ DOO, 26300 Вршац, ул. Ђуре Цвејића бр.2, контакт особа: Борислав Миљуш, телефон: 063/25-23-29, е-mail: </w:t>
            </w:r>
            <w:hyperlink r:id="rId20" w:history="1">
              <w:r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sr-Cyrl-RS"/>
                </w:rPr>
                <w:t>gastec.rs@gmail.com</w:t>
              </w:r>
            </w:hyperlink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</w:tr>
      <w:tr w:rsidR="0098000B" w:rsidRPr="0098000B" w14:paraId="78633934" w14:textId="77777777" w:rsidTr="008534C3">
        <w:trPr>
          <w:trHeight w:hRule="exact" w:val="567"/>
          <w:jc w:val="center"/>
        </w:trPr>
        <w:tc>
          <w:tcPr>
            <w:tcW w:w="471" w:type="pct"/>
            <w:shd w:val="clear" w:color="auto" w:fill="auto"/>
            <w:vAlign w:val="center"/>
          </w:tcPr>
          <w:p w14:paraId="4FFE95BB" w14:textId="77777777" w:rsidR="0098000B" w:rsidRPr="0098000B" w:rsidRDefault="0098000B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2.</w:t>
            </w:r>
          </w:p>
        </w:tc>
        <w:tc>
          <w:tcPr>
            <w:tcW w:w="4529" w:type="pct"/>
            <w:shd w:val="clear" w:color="auto" w:fill="auto"/>
            <w:vAlign w:val="center"/>
          </w:tcPr>
          <w:p w14:paraId="74C30351" w14:textId="23D683F6" w:rsidR="0098000B" w:rsidRPr="0098000B" w:rsidRDefault="00DF01BC" w:rsidP="00980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„EKO-TERM“ DO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 w:rsidRPr="00B26905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24400 Сента, ул. Арпадова бр.5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контакт особа: Карољ Ленђел, 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телефон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063/569-294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 е-mail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hyperlink r:id="rId21" w:history="1">
              <w:r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klengyel@eko-term.co.rs</w:t>
              </w:r>
            </w:hyperlink>
          </w:p>
        </w:tc>
      </w:tr>
      <w:tr w:rsidR="0098000B" w:rsidRPr="0098000B" w14:paraId="55F714C3" w14:textId="77777777" w:rsidTr="008534C3">
        <w:trPr>
          <w:trHeight w:hRule="exact" w:val="567"/>
          <w:jc w:val="center"/>
        </w:trPr>
        <w:tc>
          <w:tcPr>
            <w:tcW w:w="471" w:type="pct"/>
            <w:shd w:val="clear" w:color="auto" w:fill="auto"/>
            <w:vAlign w:val="center"/>
          </w:tcPr>
          <w:p w14:paraId="1196669F" w14:textId="77777777" w:rsidR="0098000B" w:rsidRPr="0098000B" w:rsidRDefault="0098000B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3.</w:t>
            </w:r>
          </w:p>
        </w:tc>
        <w:tc>
          <w:tcPr>
            <w:tcW w:w="4529" w:type="pct"/>
            <w:shd w:val="clear" w:color="auto" w:fill="auto"/>
            <w:vAlign w:val="center"/>
          </w:tcPr>
          <w:p w14:paraId="51EB966F" w14:textId="42D6F91D" w:rsidR="0098000B" w:rsidRPr="0098000B" w:rsidRDefault="007F09F6" w:rsidP="00980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„ENERGY NET SERVICES“ DO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  <w:r w:rsidRPr="002B7FA1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21000 Нови Сад, ул. Темеринска бр.11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контакт особа: Далибор Јовановић, 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телефон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066/280-139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 е-mail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hyperlink r:id="rId22" w:history="1">
              <w:r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astraco@eunet.rs</w:t>
              </w:r>
            </w:hyperlink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hyperlink r:id="rId23" w:history="1">
              <w:r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servis@energynet.rs</w:t>
              </w:r>
            </w:hyperlink>
          </w:p>
        </w:tc>
      </w:tr>
    </w:tbl>
    <w:p w14:paraId="02E46106" w14:textId="77777777" w:rsidR="0098000B" w:rsidRPr="0098000B" w:rsidRDefault="0098000B" w:rsidP="0098000B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</w:p>
    <w:p w14:paraId="0E6AD10A" w14:textId="7424A1A3" w:rsidR="0098000B" w:rsidRPr="00DC4A2B" w:rsidRDefault="0098000B" w:rsidP="00DC4A2B">
      <w:pPr>
        <w:pStyle w:val="ListParagraph"/>
        <w:numPr>
          <w:ilvl w:val="0"/>
          <w:numId w:val="33"/>
        </w:numPr>
        <w:spacing w:after="0" w:line="240" w:lineRule="auto"/>
        <w:ind w:left="284" w:hanging="284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DC4A2B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>Н</w:t>
      </w:r>
      <w:r w:rsidRPr="00DC4A2B">
        <w:rPr>
          <w:rFonts w:ascii="Times New Roman" w:eastAsia="Calibri" w:hAnsi="Times New Roman" w:cs="Times New Roman"/>
          <w:b/>
          <w:sz w:val="24"/>
          <w:szCs w:val="24"/>
          <w:lang w:val="en-US"/>
        </w:rPr>
        <w:t>абавка и уградња топлотних пумпи и пратеће инсталације грејног система (грејач простора или комбиновани грејач) за породичне куће.</w:t>
      </w:r>
    </w:p>
    <w:p w14:paraId="32E22668" w14:textId="77777777" w:rsidR="0098000B" w:rsidRPr="0098000B" w:rsidRDefault="0098000B" w:rsidP="0098000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228"/>
      </w:tblGrid>
      <w:tr w:rsidR="0018528C" w:rsidRPr="0098000B" w14:paraId="183D099E" w14:textId="77777777" w:rsidTr="0018528C">
        <w:trPr>
          <w:trHeight w:hRule="exact" w:val="567"/>
          <w:jc w:val="center"/>
        </w:trPr>
        <w:tc>
          <w:tcPr>
            <w:tcW w:w="471" w:type="pct"/>
            <w:shd w:val="clear" w:color="auto" w:fill="auto"/>
            <w:vAlign w:val="center"/>
          </w:tcPr>
          <w:p w14:paraId="28E82FFC" w14:textId="77777777" w:rsidR="0018528C" w:rsidRPr="0098000B" w:rsidRDefault="0018528C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1.</w:t>
            </w:r>
          </w:p>
        </w:tc>
        <w:tc>
          <w:tcPr>
            <w:tcW w:w="4529" w:type="pct"/>
            <w:shd w:val="clear" w:color="auto" w:fill="auto"/>
            <w:vAlign w:val="center"/>
          </w:tcPr>
          <w:p w14:paraId="6E85A5F8" w14:textId="17E5ED4E" w:rsidR="0018528C" w:rsidRPr="0098000B" w:rsidRDefault="00DF01BC" w:rsidP="00980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„EKO-TERM“ DO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 w:rsidRPr="00B26905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24400 Сента, ул. Арпадова бр.5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контакт особа: Карољ Ленђел, 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телефон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063/569-294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 е-mail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hyperlink r:id="rId24" w:history="1">
              <w:r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klengyel@eko-term.co.rs</w:t>
              </w:r>
            </w:hyperlink>
          </w:p>
        </w:tc>
      </w:tr>
      <w:tr w:rsidR="0018528C" w:rsidRPr="0098000B" w14:paraId="00429E47" w14:textId="77777777" w:rsidTr="0018528C">
        <w:trPr>
          <w:trHeight w:hRule="exact" w:val="567"/>
          <w:jc w:val="center"/>
        </w:trPr>
        <w:tc>
          <w:tcPr>
            <w:tcW w:w="471" w:type="pct"/>
            <w:shd w:val="clear" w:color="auto" w:fill="auto"/>
            <w:vAlign w:val="center"/>
          </w:tcPr>
          <w:p w14:paraId="78A6A2E0" w14:textId="77777777" w:rsidR="0018528C" w:rsidRPr="0098000B" w:rsidRDefault="0018528C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2.</w:t>
            </w:r>
          </w:p>
        </w:tc>
        <w:tc>
          <w:tcPr>
            <w:tcW w:w="4529" w:type="pct"/>
            <w:shd w:val="clear" w:color="auto" w:fill="auto"/>
            <w:vAlign w:val="center"/>
          </w:tcPr>
          <w:p w14:paraId="2BC35939" w14:textId="77700802" w:rsidR="0018528C" w:rsidRPr="0098000B" w:rsidRDefault="007F09F6" w:rsidP="00980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„ENERGY NET SERVICES“ DO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  <w:r w:rsidRPr="002B7FA1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21000 Нови Сад, ул. Темеринска бр.11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контакт особа: Далибор Јовановић, 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телефон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066/280-139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 е-mail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hyperlink r:id="rId25" w:history="1">
              <w:r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astraco@eunet.rs</w:t>
              </w:r>
            </w:hyperlink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hyperlink r:id="rId26" w:history="1">
              <w:r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servis@energynet.rs</w:t>
              </w:r>
            </w:hyperlink>
          </w:p>
        </w:tc>
      </w:tr>
    </w:tbl>
    <w:p w14:paraId="16BEB09C" w14:textId="77777777" w:rsidR="0098000B" w:rsidRPr="0098000B" w:rsidRDefault="0098000B" w:rsidP="0098000B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sr-Latn-RS"/>
        </w:rPr>
      </w:pPr>
    </w:p>
    <w:p w14:paraId="2C8A0799" w14:textId="34AB93B6" w:rsidR="0098000B" w:rsidRPr="00DC4A2B" w:rsidRDefault="0098000B" w:rsidP="00DC4A2B">
      <w:pPr>
        <w:pStyle w:val="ListParagraph"/>
        <w:numPr>
          <w:ilvl w:val="0"/>
          <w:numId w:val="33"/>
        </w:numPr>
        <w:spacing w:after="0" w:line="240" w:lineRule="auto"/>
        <w:ind w:left="284" w:hanging="284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DC4A2B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>Н</w:t>
      </w:r>
      <w:r w:rsidRPr="00DC4A2B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абавка и уградња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. </w:t>
      </w:r>
    </w:p>
    <w:p w14:paraId="46523FE5" w14:textId="77777777" w:rsidR="0098000B" w:rsidRPr="0098000B" w:rsidRDefault="0098000B" w:rsidP="0098000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228"/>
      </w:tblGrid>
      <w:tr w:rsidR="0098000B" w:rsidRPr="0098000B" w14:paraId="514E5C0C" w14:textId="77777777" w:rsidTr="00893458">
        <w:trPr>
          <w:trHeight w:hRule="exact" w:val="567"/>
          <w:jc w:val="center"/>
        </w:trPr>
        <w:tc>
          <w:tcPr>
            <w:tcW w:w="471" w:type="pct"/>
            <w:shd w:val="clear" w:color="auto" w:fill="auto"/>
            <w:vAlign w:val="center"/>
          </w:tcPr>
          <w:p w14:paraId="5C6A12E6" w14:textId="77777777" w:rsidR="0098000B" w:rsidRPr="0098000B" w:rsidRDefault="0098000B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1.</w:t>
            </w:r>
          </w:p>
        </w:tc>
        <w:tc>
          <w:tcPr>
            <w:tcW w:w="4529" w:type="pct"/>
            <w:shd w:val="clear" w:color="auto" w:fill="auto"/>
            <w:vAlign w:val="center"/>
          </w:tcPr>
          <w:p w14:paraId="6C63F22B" w14:textId="5ADABF3D" w:rsidR="0098000B" w:rsidRPr="0098000B" w:rsidRDefault="00DF01BC" w:rsidP="00980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„EKO-TERM“ DO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 w:rsidRPr="00B26905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24400 Сента, ул. Арпадова бр.5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контакт особа: Карољ Ленђел, 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телефон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063/569-294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 е-mail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hyperlink r:id="rId27" w:history="1">
              <w:r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klengyel@eko-term.co.rs</w:t>
              </w:r>
            </w:hyperlink>
          </w:p>
        </w:tc>
      </w:tr>
      <w:tr w:rsidR="0098000B" w:rsidRPr="0098000B" w14:paraId="1DCCA31D" w14:textId="77777777" w:rsidTr="00893458">
        <w:trPr>
          <w:trHeight w:hRule="exact" w:val="567"/>
          <w:jc w:val="center"/>
        </w:trPr>
        <w:tc>
          <w:tcPr>
            <w:tcW w:w="471" w:type="pct"/>
            <w:shd w:val="clear" w:color="auto" w:fill="auto"/>
            <w:vAlign w:val="center"/>
          </w:tcPr>
          <w:p w14:paraId="462E1F16" w14:textId="77777777" w:rsidR="0098000B" w:rsidRPr="0098000B" w:rsidRDefault="0098000B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2.</w:t>
            </w:r>
          </w:p>
        </w:tc>
        <w:tc>
          <w:tcPr>
            <w:tcW w:w="4529" w:type="pct"/>
            <w:shd w:val="clear" w:color="auto" w:fill="auto"/>
            <w:vAlign w:val="center"/>
          </w:tcPr>
          <w:p w14:paraId="726B69F4" w14:textId="108DF629" w:rsidR="0098000B" w:rsidRPr="00902B23" w:rsidRDefault="0098000B" w:rsidP="00980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„TERM</w:t>
            </w:r>
            <w:r w:rsidR="00902B23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O-GAS-ŠEREGI OTO KD SENTA“</w:t>
            </w:r>
            <w:r w:rsidR="00902B23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 w:rsidR="00902B23" w:rsidRPr="00902B23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24400 Сента, ул. Главни трг бр.6</w:t>
            </w:r>
            <w:r w:rsidR="00902B23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 w:rsidR="00DF01BC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контакт особа: Оскар Шереги, </w:t>
            </w:r>
            <w:r w:rsidR="00902B23" w:rsidRPr="00902B23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телефон: </w:t>
            </w:r>
            <w:r w:rsidR="00FF6363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61/15-00-124</w:t>
            </w:r>
            <w:r w:rsidR="00902B23" w:rsidRPr="00902B23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 е-mail:</w:t>
            </w:r>
            <w:r w:rsidR="00FF6363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  <w:hyperlink r:id="rId28" w:history="1">
              <w:r w:rsidR="00FF6363"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sr-Latn-RS"/>
                </w:rPr>
                <w:t>tgsenta@gmail.com</w:t>
              </w:r>
            </w:hyperlink>
            <w:r w:rsidR="00FF6363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  <w:r w:rsidR="00902B23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</w:p>
        </w:tc>
      </w:tr>
      <w:tr w:rsidR="0098000B" w:rsidRPr="0098000B" w14:paraId="1005A005" w14:textId="77777777" w:rsidTr="00893458">
        <w:trPr>
          <w:trHeight w:hRule="exact" w:val="567"/>
          <w:jc w:val="center"/>
        </w:trPr>
        <w:tc>
          <w:tcPr>
            <w:tcW w:w="471" w:type="pct"/>
            <w:shd w:val="clear" w:color="auto" w:fill="auto"/>
            <w:vAlign w:val="center"/>
          </w:tcPr>
          <w:p w14:paraId="4E9A518C" w14:textId="77777777" w:rsidR="0098000B" w:rsidRPr="0098000B" w:rsidRDefault="0098000B" w:rsidP="00980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</w:pPr>
            <w:r w:rsidRPr="0098000B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3.</w:t>
            </w:r>
          </w:p>
        </w:tc>
        <w:tc>
          <w:tcPr>
            <w:tcW w:w="4529" w:type="pct"/>
            <w:shd w:val="clear" w:color="auto" w:fill="auto"/>
            <w:vAlign w:val="center"/>
          </w:tcPr>
          <w:p w14:paraId="113742AD" w14:textId="59EF8574" w:rsidR="0098000B" w:rsidRPr="0098000B" w:rsidRDefault="007F09F6" w:rsidP="00980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„ENERGY NET SERVICES“ DO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 </w:t>
            </w:r>
            <w:r w:rsidRPr="002B7FA1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21000 Нови Сад, ул. Темеринска бр.11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контакт особа: Далибор Јовановић, 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 xml:space="preserve">телефон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066/280-139</w:t>
            </w:r>
            <w:r w:rsidRPr="002B1D77">
              <w:rPr>
                <w:rFonts w:ascii="Times New Roman" w:eastAsia="Times New Roman" w:hAnsi="Times New Roman" w:cs="Times New Roman"/>
                <w:sz w:val="20"/>
                <w:szCs w:val="20"/>
                <w:lang w:val="sr-Latn-RS"/>
              </w:rPr>
              <w:t>, е-mail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hyperlink r:id="rId29" w:history="1">
              <w:r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astraco@eunet.rs</w:t>
              </w:r>
            </w:hyperlink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hyperlink r:id="rId30" w:history="1">
              <w:r w:rsidRPr="00087B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t>servis@energynet.rs</w:t>
              </w:r>
            </w:hyperlink>
          </w:p>
        </w:tc>
      </w:tr>
    </w:tbl>
    <w:p w14:paraId="5EE17567" w14:textId="1E2863A3" w:rsidR="00030EE3" w:rsidRPr="00646953" w:rsidRDefault="00030EE3" w:rsidP="0098000B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A6183E" w14:textId="7BEE3B07" w:rsidR="00675765" w:rsidRPr="00916EC9" w:rsidRDefault="0067576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6618597A" w14:textId="5A9E995D" w:rsidR="00CB7E8C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</w:p>
    <w:sectPr w:rsidR="00CB7E8C" w:rsidRPr="002C788C" w:rsidSect="0098000B">
      <w:headerReference w:type="default" r:id="rId31"/>
      <w:footerReference w:type="default" r:id="rId32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E8E689" w14:textId="77777777" w:rsidR="006472DD" w:rsidRDefault="006472DD" w:rsidP="00CB7E8C">
      <w:pPr>
        <w:spacing w:after="0" w:line="240" w:lineRule="auto"/>
      </w:pPr>
      <w:r>
        <w:separator/>
      </w:r>
    </w:p>
  </w:endnote>
  <w:endnote w:type="continuationSeparator" w:id="0">
    <w:p w14:paraId="6B441D23" w14:textId="77777777" w:rsidR="006472DD" w:rsidRDefault="006472DD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3393592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i/>
        <w:sz w:val="20"/>
        <w:szCs w:val="20"/>
      </w:rPr>
    </w:sdtEndPr>
    <w:sdtContent>
      <w:sdt>
        <w:sdtPr>
          <w:rPr>
            <w:rFonts w:ascii="Times New Roman" w:hAnsi="Times New Roman" w:cs="Times New Roman"/>
            <w:b/>
            <w:i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53043BB" w14:textId="2C43E161" w:rsidR="008766F1" w:rsidRPr="008766F1" w:rsidRDefault="008766F1" w:rsidP="008766F1">
            <w:pPr>
              <w:pStyle w:val="Footer"/>
              <w:jc w:val="right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lang w:val="sr-Cyrl-RS"/>
              </w:rPr>
              <w:t>страна</w:t>
            </w:r>
            <w:r w:rsidRPr="008766F1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r w:rsidRPr="008766F1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begin"/>
            </w:r>
            <w:r w:rsidRPr="008766F1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instrText xml:space="preserve"> PAGE </w:instrText>
            </w:r>
            <w:r w:rsidRPr="008766F1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separate"/>
            </w:r>
            <w:r w:rsidR="00047FCB">
              <w:rPr>
                <w:rFonts w:ascii="Times New Roman" w:hAnsi="Times New Roman" w:cs="Times New Roman"/>
                <w:b/>
                <w:bCs/>
                <w:i/>
                <w:noProof/>
                <w:sz w:val="20"/>
                <w:szCs w:val="20"/>
              </w:rPr>
              <w:t>1</w:t>
            </w:r>
            <w:r w:rsidRPr="008766F1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lang w:val="sr-Cyrl-RS"/>
              </w:rPr>
              <w:t>од</w:t>
            </w:r>
            <w:r w:rsidRPr="008766F1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r w:rsidRPr="008766F1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begin"/>
            </w:r>
            <w:r w:rsidRPr="008766F1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instrText xml:space="preserve"> NUMPAGES  </w:instrText>
            </w:r>
            <w:r w:rsidRPr="008766F1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separate"/>
            </w:r>
            <w:r w:rsidR="00047FCB">
              <w:rPr>
                <w:rFonts w:ascii="Times New Roman" w:hAnsi="Times New Roman" w:cs="Times New Roman"/>
                <w:b/>
                <w:bCs/>
                <w:i/>
                <w:noProof/>
                <w:sz w:val="20"/>
                <w:szCs w:val="20"/>
              </w:rPr>
              <w:t>2</w:t>
            </w:r>
            <w:r w:rsidRPr="008766F1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7E479E" w14:textId="77777777" w:rsidR="006472DD" w:rsidRDefault="006472DD" w:rsidP="00CB7E8C">
      <w:pPr>
        <w:spacing w:after="0" w:line="240" w:lineRule="auto"/>
      </w:pPr>
      <w:r>
        <w:separator/>
      </w:r>
    </w:p>
  </w:footnote>
  <w:footnote w:type="continuationSeparator" w:id="0">
    <w:p w14:paraId="1629267D" w14:textId="77777777" w:rsidR="006472DD" w:rsidRDefault="006472DD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263A5"/>
    <w:multiLevelType w:val="hybridMultilevel"/>
    <w:tmpl w:val="18AA8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8FA2ECF"/>
    <w:multiLevelType w:val="hybridMultilevel"/>
    <w:tmpl w:val="3154F3EC"/>
    <w:lvl w:ilvl="0" w:tplc="2E443FCC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5"/>
  </w:num>
  <w:num w:numId="2">
    <w:abstractNumId w:val="16"/>
  </w:num>
  <w:num w:numId="3">
    <w:abstractNumId w:val="26"/>
  </w:num>
  <w:num w:numId="4">
    <w:abstractNumId w:val="8"/>
  </w:num>
  <w:num w:numId="5">
    <w:abstractNumId w:val="14"/>
  </w:num>
  <w:num w:numId="6">
    <w:abstractNumId w:val="30"/>
  </w:num>
  <w:num w:numId="7">
    <w:abstractNumId w:val="12"/>
  </w:num>
  <w:num w:numId="8">
    <w:abstractNumId w:val="15"/>
  </w:num>
  <w:num w:numId="9">
    <w:abstractNumId w:val="32"/>
  </w:num>
  <w:num w:numId="10">
    <w:abstractNumId w:val="31"/>
  </w:num>
  <w:num w:numId="11">
    <w:abstractNumId w:val="7"/>
  </w:num>
  <w:num w:numId="12">
    <w:abstractNumId w:val="29"/>
  </w:num>
  <w:num w:numId="13">
    <w:abstractNumId w:val="23"/>
  </w:num>
  <w:num w:numId="14">
    <w:abstractNumId w:val="3"/>
  </w:num>
  <w:num w:numId="15">
    <w:abstractNumId w:val="9"/>
  </w:num>
  <w:num w:numId="16">
    <w:abstractNumId w:val="21"/>
  </w:num>
  <w:num w:numId="17">
    <w:abstractNumId w:val="28"/>
  </w:num>
  <w:num w:numId="18">
    <w:abstractNumId w:val="19"/>
  </w:num>
  <w:num w:numId="19">
    <w:abstractNumId w:val="1"/>
  </w:num>
  <w:num w:numId="20">
    <w:abstractNumId w:val="11"/>
  </w:num>
  <w:num w:numId="21">
    <w:abstractNumId w:val="4"/>
  </w:num>
  <w:num w:numId="22">
    <w:abstractNumId w:val="6"/>
  </w:num>
  <w:num w:numId="23">
    <w:abstractNumId w:val="24"/>
  </w:num>
  <w:num w:numId="24">
    <w:abstractNumId w:val="10"/>
  </w:num>
  <w:num w:numId="25">
    <w:abstractNumId w:val="17"/>
  </w:num>
  <w:num w:numId="26">
    <w:abstractNumId w:val="22"/>
  </w:num>
  <w:num w:numId="27">
    <w:abstractNumId w:val="2"/>
  </w:num>
  <w:num w:numId="28">
    <w:abstractNumId w:val="13"/>
  </w:num>
  <w:num w:numId="29">
    <w:abstractNumId w:val="27"/>
  </w:num>
  <w:num w:numId="30">
    <w:abstractNumId w:val="5"/>
  </w:num>
  <w:num w:numId="31">
    <w:abstractNumId w:val="18"/>
  </w:num>
  <w:num w:numId="32">
    <w:abstractNumId w:val="0"/>
  </w:num>
  <w:num w:numId="33">
    <w:abstractNumId w:val="2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47FCB"/>
    <w:rsid w:val="000534A4"/>
    <w:rsid w:val="000626FF"/>
    <w:rsid w:val="00062C9F"/>
    <w:rsid w:val="00091A48"/>
    <w:rsid w:val="00096283"/>
    <w:rsid w:val="000A570B"/>
    <w:rsid w:val="000A762E"/>
    <w:rsid w:val="000B5B83"/>
    <w:rsid w:val="000C2512"/>
    <w:rsid w:val="000D0585"/>
    <w:rsid w:val="000D4ACD"/>
    <w:rsid w:val="000D62C7"/>
    <w:rsid w:val="000F34C9"/>
    <w:rsid w:val="000F7029"/>
    <w:rsid w:val="00103269"/>
    <w:rsid w:val="00115E5A"/>
    <w:rsid w:val="00121771"/>
    <w:rsid w:val="001247E7"/>
    <w:rsid w:val="001444DB"/>
    <w:rsid w:val="00145D69"/>
    <w:rsid w:val="00157B30"/>
    <w:rsid w:val="00165F07"/>
    <w:rsid w:val="0018528C"/>
    <w:rsid w:val="001C5C9A"/>
    <w:rsid w:val="00201EE4"/>
    <w:rsid w:val="0020470D"/>
    <w:rsid w:val="00207322"/>
    <w:rsid w:val="00215AAC"/>
    <w:rsid w:val="002264EA"/>
    <w:rsid w:val="00290B87"/>
    <w:rsid w:val="002A7E69"/>
    <w:rsid w:val="002B1D77"/>
    <w:rsid w:val="002B31BC"/>
    <w:rsid w:val="002B5978"/>
    <w:rsid w:val="002B7FA1"/>
    <w:rsid w:val="002C788C"/>
    <w:rsid w:val="002D37E0"/>
    <w:rsid w:val="00370499"/>
    <w:rsid w:val="003719AA"/>
    <w:rsid w:val="003D67B7"/>
    <w:rsid w:val="003E5425"/>
    <w:rsid w:val="003E735E"/>
    <w:rsid w:val="003F4452"/>
    <w:rsid w:val="00410446"/>
    <w:rsid w:val="004135DF"/>
    <w:rsid w:val="00414D8E"/>
    <w:rsid w:val="00425CAA"/>
    <w:rsid w:val="00435189"/>
    <w:rsid w:val="00436EAA"/>
    <w:rsid w:val="00451A10"/>
    <w:rsid w:val="004A60B6"/>
    <w:rsid w:val="004C5C32"/>
    <w:rsid w:val="004D2C2E"/>
    <w:rsid w:val="004D6560"/>
    <w:rsid w:val="004D7ACC"/>
    <w:rsid w:val="004E3338"/>
    <w:rsid w:val="004F4F22"/>
    <w:rsid w:val="00503952"/>
    <w:rsid w:val="005220B1"/>
    <w:rsid w:val="0052721F"/>
    <w:rsid w:val="00535D79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472DD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3DE"/>
    <w:rsid w:val="00770A36"/>
    <w:rsid w:val="00775046"/>
    <w:rsid w:val="007B05FB"/>
    <w:rsid w:val="007B1CD8"/>
    <w:rsid w:val="007B392B"/>
    <w:rsid w:val="007E37D4"/>
    <w:rsid w:val="007F09F6"/>
    <w:rsid w:val="00810731"/>
    <w:rsid w:val="00811065"/>
    <w:rsid w:val="00814F24"/>
    <w:rsid w:val="00837E87"/>
    <w:rsid w:val="008534C3"/>
    <w:rsid w:val="00871655"/>
    <w:rsid w:val="008766F1"/>
    <w:rsid w:val="00882D11"/>
    <w:rsid w:val="008868D5"/>
    <w:rsid w:val="00893458"/>
    <w:rsid w:val="008A0D35"/>
    <w:rsid w:val="008B153F"/>
    <w:rsid w:val="008E030D"/>
    <w:rsid w:val="008E0438"/>
    <w:rsid w:val="008E3243"/>
    <w:rsid w:val="008E3768"/>
    <w:rsid w:val="009009DC"/>
    <w:rsid w:val="00902AE4"/>
    <w:rsid w:val="00902B23"/>
    <w:rsid w:val="00902EE7"/>
    <w:rsid w:val="00913FD2"/>
    <w:rsid w:val="00916EC9"/>
    <w:rsid w:val="009242B9"/>
    <w:rsid w:val="0097541E"/>
    <w:rsid w:val="0097747A"/>
    <w:rsid w:val="0098000B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A53AE"/>
    <w:rsid w:val="00AB0591"/>
    <w:rsid w:val="00AE07AA"/>
    <w:rsid w:val="00AE5A07"/>
    <w:rsid w:val="00B03175"/>
    <w:rsid w:val="00B159AD"/>
    <w:rsid w:val="00B26905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24CDA"/>
    <w:rsid w:val="00D54D97"/>
    <w:rsid w:val="00D745B6"/>
    <w:rsid w:val="00D778AB"/>
    <w:rsid w:val="00D853EF"/>
    <w:rsid w:val="00D94E38"/>
    <w:rsid w:val="00DA40E3"/>
    <w:rsid w:val="00DA53D4"/>
    <w:rsid w:val="00DA7892"/>
    <w:rsid w:val="00DC4A2B"/>
    <w:rsid w:val="00DE4C76"/>
    <w:rsid w:val="00DF01BC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E4119"/>
    <w:rsid w:val="00EF59A7"/>
    <w:rsid w:val="00F06655"/>
    <w:rsid w:val="00F226C2"/>
    <w:rsid w:val="00F22C3C"/>
    <w:rsid w:val="00F43B94"/>
    <w:rsid w:val="00F45E80"/>
    <w:rsid w:val="00F46C23"/>
    <w:rsid w:val="00F7002D"/>
    <w:rsid w:val="00F775AD"/>
    <w:rsid w:val="00F85A30"/>
    <w:rsid w:val="00FA01F1"/>
    <w:rsid w:val="00FC376B"/>
    <w:rsid w:val="00FE23DF"/>
    <w:rsid w:val="00FE2666"/>
    <w:rsid w:val="00FE5787"/>
    <w:rsid w:val="00FF6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astraco@eunet.rs" TargetMode="External"/><Relationship Id="rId18" Type="http://schemas.openxmlformats.org/officeDocument/2006/relationships/hyperlink" Target="mailto:servis@energynet.rs" TargetMode="External"/><Relationship Id="rId26" Type="http://schemas.openxmlformats.org/officeDocument/2006/relationships/hyperlink" Target="mailto:servis@energynet.rs" TargetMode="External"/><Relationship Id="rId3" Type="http://schemas.openxmlformats.org/officeDocument/2006/relationships/styles" Target="styles.xml"/><Relationship Id="rId21" Type="http://schemas.openxmlformats.org/officeDocument/2006/relationships/hyperlink" Target="mailto:klengyel@eko-term.co.rs" TargetMode="External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mailto:gastec.rs@gmail.com" TargetMode="External"/><Relationship Id="rId17" Type="http://schemas.openxmlformats.org/officeDocument/2006/relationships/hyperlink" Target="mailto:astraco@eunet.rs" TargetMode="External"/><Relationship Id="rId25" Type="http://schemas.openxmlformats.org/officeDocument/2006/relationships/hyperlink" Target="mailto:astraco@eunet.rs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supickosta@stcable.net" TargetMode="External"/><Relationship Id="rId20" Type="http://schemas.openxmlformats.org/officeDocument/2006/relationships/hyperlink" Target="mailto:gastec.rs@gmail.com" TargetMode="External"/><Relationship Id="rId29" Type="http://schemas.openxmlformats.org/officeDocument/2006/relationships/hyperlink" Target="mailto:astraco@eunet.r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etalmaniamp@gmail.com" TargetMode="External"/><Relationship Id="rId24" Type="http://schemas.openxmlformats.org/officeDocument/2006/relationships/hyperlink" Target="mailto:klengyel@eko-term.co.rs" TargetMode="External"/><Relationship Id="rId32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mailto:klengyel@eko-term.co.rs" TargetMode="External"/><Relationship Id="rId23" Type="http://schemas.openxmlformats.org/officeDocument/2006/relationships/hyperlink" Target="mailto:servis@energynet.rs" TargetMode="External"/><Relationship Id="rId28" Type="http://schemas.openxmlformats.org/officeDocument/2006/relationships/hyperlink" Target="mailto:tgsenta@gmail.com" TargetMode="External"/><Relationship Id="rId36" Type="http://schemas.microsoft.com/office/2018/08/relationships/commentsExtensible" Target="commentsExtensible.xml"/><Relationship Id="rId10" Type="http://schemas.openxmlformats.org/officeDocument/2006/relationships/hyperlink" Target="mailto:sdplast@gmail.com" TargetMode="External"/><Relationship Id="rId19" Type="http://schemas.openxmlformats.org/officeDocument/2006/relationships/hyperlink" Target="mailto:klengyel@eko-term.co.rs" TargetMode="External"/><Relationship Id="rId31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bauplast.rs@gmail.com" TargetMode="External"/><Relationship Id="rId14" Type="http://schemas.openxmlformats.org/officeDocument/2006/relationships/hyperlink" Target="mailto:servis@energynet.rs" TargetMode="External"/><Relationship Id="rId22" Type="http://schemas.openxmlformats.org/officeDocument/2006/relationships/hyperlink" Target="mailto:astraco@eunet.rs" TargetMode="External"/><Relationship Id="rId27" Type="http://schemas.openxmlformats.org/officeDocument/2006/relationships/hyperlink" Target="mailto:klengyel@eko-term.co.rs" TargetMode="External"/><Relationship Id="rId30" Type="http://schemas.openxmlformats.org/officeDocument/2006/relationships/hyperlink" Target="mailto:servis@energynet.rs" TargetMode="External"/><Relationship Id="rId35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2B7A28-EB6D-4DFD-BE79-4A17917B2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762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37</cp:revision>
  <cp:lastPrinted>2022-07-21T10:20:00Z</cp:lastPrinted>
  <dcterms:created xsi:type="dcterms:W3CDTF">2022-05-23T09:34:00Z</dcterms:created>
  <dcterms:modified xsi:type="dcterms:W3CDTF">2022-07-21T10:20:00Z</dcterms:modified>
</cp:coreProperties>
</file>